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737A" w:rsidRDefault="005A737C">
      <w:pPr>
        <w:textAlignment w:val="baseline"/>
        <w:rPr>
          <w:rFonts w:eastAsia="Times New Roman"/>
          <w:color w:val="000000"/>
          <w:sz w:val="24"/>
        </w:rPr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53" type="#_x0000_t202" style="position:absolute;margin-left:202.3pt;margin-top:70.1pt;width:212.2pt;height:24.2pt;z-index:-251672576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39" w:after="10" w:line="421" w:lineRule="exact"/>
                    <w:textAlignment w:val="baseline"/>
                    <w:rPr>
                      <w:rFonts w:ascii="Garamond" w:eastAsia="Garamond" w:hAnsi="Garamond"/>
                      <w:color w:val="000000"/>
                      <w:w w:val="95"/>
                      <w:sz w:val="40"/>
                    </w:rPr>
                  </w:pPr>
                  <w:r>
                    <w:rPr>
                      <w:rFonts w:ascii="Garamond" w:eastAsia="Garamond" w:hAnsi="Garamond"/>
                      <w:color w:val="000000"/>
                      <w:w w:val="95"/>
                      <w:sz w:val="40"/>
                    </w:rPr>
                    <w:t>VOORHEES TOWNSH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2" type="#_x0000_t202" style="position:absolute;margin-left:181.45pt;margin-top:91.2pt;width:253.9pt;height:40.55pt;z-index:-251671552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39" w:line="403" w:lineRule="exact"/>
                    <w:jc w:val="center"/>
                    <w:textAlignment w:val="baseline"/>
                    <w:rPr>
                      <w:rFonts w:ascii="Garamond" w:eastAsia="Garamond" w:hAnsi="Garamond"/>
                      <w:color w:val="000000"/>
                      <w:spacing w:val="5"/>
                      <w:w w:val="95"/>
                      <w:sz w:val="40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5"/>
                      <w:w w:val="95"/>
                      <w:sz w:val="40"/>
                    </w:rPr>
                    <w:t>PLANNING BOARD</w:t>
                  </w:r>
                </w:p>
                <w:p w:rsidR="002E737A" w:rsidRDefault="005A737C">
                  <w:pPr>
                    <w:spacing w:line="354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1"/>
                      <w:w w:val="95"/>
                      <w:sz w:val="40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1"/>
                      <w:w w:val="95"/>
                      <w:sz w:val="40"/>
                    </w:rPr>
                    <w:t>AFFIDAVIT OF OWNERSH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1" type="#_x0000_t202" style="position:absolute;margin-left:71.3pt;margin-top:175.45pt;width:118.05pt;height:16.8pt;z-index:-251670528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6" w:after="42" w:line="277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  <w:t>Township of Voorhee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0" type="#_x0000_t202" style="position:absolute;margin-left:70.8pt;margin-top:203.75pt;width:163.9pt;height:16.8pt;z-index:-251669504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6" w:after="33" w:line="282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"/>
                      <w:sz w:val="26"/>
                    </w:rPr>
                    <w:t>County of Camden, New Jersey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9" type="#_x0000_t202" style="position:absolute;margin-left:70.8pt;margin-top:247.45pt;width:36.25pt;height:16.8pt;z-index:-251668480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after="69" w:line="26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  <w:t>I(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  <w:t>We),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8" type="#_x0000_t202" style="position:absolute;margin-left:70.3pt;margin-top:274.3pt;width:449.8pt;height:16.8pt;z-index:-251667456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2" w:after="19" w:line="300" w:lineRule="exact"/>
                    <w:textAlignment w:val="baseline"/>
                    <w:rPr>
                      <w:rFonts w:ascii="Garamond" w:eastAsia="Garamond" w:hAnsi="Garamond"/>
                      <w:color w:val="000000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z w:val="26"/>
                    </w:rPr>
                    <w:t>being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z w:val="26"/>
                    </w:rPr>
                    <w:t xml:space="preserve"> duly sworn, deposes and says: I (We) am (are) the owner (s) of the land known </w:t>
                  </w:r>
                  <w:r>
                    <w:rPr>
                      <w:rFonts w:ascii="Garamond" w:eastAsia="Garamond" w:hAnsi="Garamond"/>
                      <w:i/>
                      <w:color w:val="000000"/>
                      <w:sz w:val="26"/>
                    </w:rPr>
                    <w:t>a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7" type="#_x0000_t202" style="position:absolute;margin-left:70.1pt;margin-top:302.65pt;width:48.45pt;height:16.8pt;z-index:-251666432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4" w:after="36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  <w:t>Block (s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6" type="#_x0000_t202" style="position:absolute;margin-left:351.35pt;margin-top:302.9pt;width:42.25pt;height:16.8pt;z-index:-251665408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" w:after="58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6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6"/>
                      <w:sz w:val="26"/>
                    </w:rPr>
                    <w:t>, Lot (s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5" type="#_x0000_t202" style="position:absolute;margin-left:336.5pt;margin-top:330.7pt;width:194.15pt;height:16.8pt;z-index:-251664384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2" w:after="38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  <w:t>and/or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  <w:t xml:space="preserve"> the structures located on same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4" type="#_x0000_t202" style="position:absolute;margin-left:69.85pt;margin-top:358.8pt;width:171.85pt;height:16.8pt;z-index:-251663360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3" w:after="37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1"/>
                      <w:sz w:val="26"/>
                    </w:rPr>
                    <w:t>Permission is herewith granted to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3" type="#_x0000_t202" style="position:absolute;margin-left:70.1pt;margin-top:372.5pt;width:442.8pt;height:31.4pt;z-index:-251662336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6" w:line="286" w:lineRule="exact"/>
                    <w:ind w:left="5112"/>
                    <w:textAlignment w:val="baseline"/>
                    <w:rPr>
                      <w:rFonts w:ascii="Garamond" w:eastAsia="Garamond" w:hAnsi="Garamond"/>
                      <w:color w:val="000000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z w:val="26"/>
                    </w:rPr>
                    <w:t>Applicant's Name</w:t>
                  </w:r>
                </w:p>
                <w:p w:rsidR="002E737A" w:rsidRDefault="005A737C">
                  <w:pPr>
                    <w:spacing w:after="24" w:line="288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pacing w:val="-1"/>
                      <w:sz w:val="26"/>
                    </w:rPr>
                    <w:t>to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pacing w:val="-1"/>
                      <w:sz w:val="26"/>
                    </w:rPr>
                    <w:t xml:space="preserve"> pursue approvals for this property, and I (we) do approve and agree to the terms and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2" type="#_x0000_t202" style="position:absolute;margin-left:69.6pt;margin-top:414.95pt;width:225.85pt;height:16.8pt;z-index:-251661312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7" w:after="28" w:line="281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  <w:t>conditions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pacing w:val="-3"/>
                      <w:sz w:val="26"/>
                    </w:rPr>
                    <w:t xml:space="preserve"> of any approvals granted to same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1" type="#_x0000_t202" style="position:absolute;margin-left:380.15pt;margin-top:483.85pt;width:49.7pt;height:16.8pt;z-index:-251660288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41" w:after="5" w:line="285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5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5"/>
                      <w:sz w:val="26"/>
                    </w:rPr>
                    <w:t>Signatur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0" type="#_x0000_t202" style="position:absolute;margin-left:69.1pt;margin-top:513.6pt;width:123.15pt;height:16.8pt;z-index:-251659264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4" w:after="36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  <w:t>Sworn to before me thi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39" type="#_x0000_t202" style="position:absolute;margin-left:193.2pt;margin-top:541.7pt;width:32.4pt;height:16.8pt;z-index:-251658240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5" w:after="34" w:line="277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13"/>
                      <w:sz w:val="26"/>
                    </w:rPr>
                  </w:pPr>
                  <w:proofErr w:type="gramStart"/>
                  <w:r>
                    <w:rPr>
                      <w:rFonts w:ascii="Garamond" w:eastAsia="Garamond" w:hAnsi="Garamond"/>
                      <w:color w:val="000000"/>
                      <w:spacing w:val="-13"/>
                      <w:sz w:val="26"/>
                    </w:rPr>
                    <w:t>day</w:t>
                  </w:r>
                  <w:proofErr w:type="gramEnd"/>
                  <w:r>
                    <w:rPr>
                      <w:rFonts w:ascii="Garamond" w:eastAsia="Garamond" w:hAnsi="Garamond"/>
                      <w:color w:val="000000"/>
                      <w:spacing w:val="-13"/>
                      <w:sz w:val="26"/>
                    </w:rPr>
                    <w:t xml:space="preserve"> of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38" type="#_x0000_t202" style="position:absolute;margin-left:324.95pt;margin-top:549.1pt;width:4.1pt;height:9.15pt;z-index:-251657216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after="4" w:line="174" w:lineRule="exact"/>
                    <w:textAlignment w:val="baseline"/>
                    <w:rPr>
                      <w:rFonts w:ascii="Garamond" w:eastAsia="Garamond" w:hAnsi="Garamond"/>
                      <w:color w:val="000000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z w:val="26"/>
                    </w:rPr>
                    <w:t>,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37" type="#_x0000_t202" style="position:absolute;margin-left:69.1pt;margin-top:570pt;width:14.4pt;height:16.8pt;z-index:-251656192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3" w:after="47" w:line="276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21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21"/>
                      <w:sz w:val="26"/>
                    </w:rPr>
                    <w:t>2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36" type="#_x0000_t202" style="position:absolute;margin-left:150.95pt;margin-top:626.65pt;width:73.2pt;height:16.8pt;z-index:-251655168;mso-wrap-distance-left:0;mso-wrap-distance-right:0;mso-position-horizontal-relative:page;mso-position-vertical-relative:page" filled="f" stroked="f">
            <v:textbox inset="0,0,0,0">
              <w:txbxContent>
                <w:p w:rsidR="002E737A" w:rsidRDefault="005A737C">
                  <w:pPr>
                    <w:spacing w:before="13" w:after="33" w:line="280" w:lineRule="exact"/>
                    <w:textAlignment w:val="baseline"/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</w:pPr>
                  <w:r>
                    <w:rPr>
                      <w:rFonts w:ascii="Garamond" w:eastAsia="Garamond" w:hAnsi="Garamond"/>
                      <w:color w:val="000000"/>
                      <w:spacing w:val="-4"/>
                      <w:sz w:val="26"/>
                    </w:rPr>
                    <w:t>Notary Public</w:t>
                  </w:r>
                </w:p>
              </w:txbxContent>
            </v:textbox>
            <w10:wrap type="square" anchorx="page" anchory="page"/>
          </v:shap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5" style="position:absolute;z-index:251662336;mso-position-horizontal-relative:margin;mso-position-vertical-relative:page" from="109.7pt,259.7pt" to="528pt,259.7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4" style="position:absolute;z-index:251663360;mso-position-horizontal-relative:margin;mso-position-vertical-relative:page" from="121.9pt,315.85pt" to="351.85pt,315.8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3" style="position:absolute;z-index:251664384;mso-position-horizontal-relative:margin;mso-position-vertical-relative:page" from="396.5pt,315.85pt" to="530.15pt,315.85pt" strokeweight=".0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2" style="position:absolute;z-index:251665408;mso-position-horizontal-relative:margin;mso-position-vertical-relative:page" from="71.05pt,344.4pt" to="337.7pt,344.4pt" strokeweight=".0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1" style="position:absolute;z-index:251666432;mso-position-horizontal-relative:margin;mso-position-vertical-relative:page" from="244.1pt,372.25pt" to="529.2pt,372.25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30" style="position:absolute;z-index:251667456;mso-position-horizontal-relative:margin;mso-position-vertical-relative:page" from="4in,484.8pt" to="530.15pt,484.8pt" strokeweight=".2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9" style="position:absolute;z-index:251668480;mso-position-horizontal-relative:margin;mso-position-vertical-relative:page" from="69.6pt,555.35pt" to="190.8pt,555.35pt" strokeweight=".2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8" style="position:absolute;z-index:251669504;mso-position-horizontal-relative:margin;mso-position-vertical-relative:page" from="228pt,555.1pt" to="325.45pt,555.1pt" strokeweight=".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7" style="position:absolute;z-index:251670528;mso-position-horizontal-relative:margin;mso-position-vertical-relative:page" from="83.05pt,583.45pt" to="149.75pt,583.45pt" strokeweight=".25pt">
            <w10:wrap anchorx="margin" anchory="page"/>
          </v:line>
        </w:pict>
      </w:r>
      <w:r>
        <w:rPr>
          <w:rFonts w:ascii="Garamond" w:eastAsia="Garamond" w:hAnsi="Garamond"/>
          <w:color w:val="000000"/>
          <w:sz w:val="24"/>
        </w:rPr>
        <w:tab/>
      </w:r>
      <w:r>
        <w:pict>
          <v:line id="_x0000_s1026" style="position:absolute;z-index:251671552;mso-position-horizontal-relative:margin;mso-position-vertical-relative:page" from="68.9pt,625.9pt" to="329.5pt,625.9pt" strokeweight=".05pt">
            <w10:wrap anchorx="margin" anchory="page"/>
          </v:line>
        </w:pict>
      </w:r>
    </w:p>
    <w:sectPr w:rsidR="002E737A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auto"/>
    <w:panose1 w:val="02020603050405020304"/>
  </w:font>
  <w:font w:name="Garamond">
    <w:charset w:val="00"/>
    <w:pitch w:val="variable"/>
    <w:family w:val="roman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I2NjMzszQ3MgWyDZR0lIJTi4sz8/NACgxrAccXOGMsAAAA"/>
  </w:docVars>
  <w:rsids>
    <w:rsidRoot w:val="002E737A"/>
    <w:rsid w:val="002E737A"/>
    <w:rsid w:val="005A7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drId2" Type="http://schemas.openxmlformats.org/wordprocessingml/2006/fontTable" Target="fontTable0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Mario Dinatale</cp:lastModifiedBy>
  <cp:revision>2</cp:revision>
  <dcterms:created xsi:type="dcterms:W3CDTF">2017-02-23T15:18:00Z</dcterms:created>
  <dcterms:modified xsi:type="dcterms:W3CDTF">2017-02-23T15:18:00Z</dcterms:modified>
</cp:coreProperties>
</file>